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4262" w:type="dxa"/>
        <w:tblLook w:val="04A0" w:firstRow="1" w:lastRow="0" w:firstColumn="1" w:lastColumn="0" w:noHBand="0" w:noVBand="1"/>
      </w:tblPr>
      <w:tblGrid>
        <w:gridCol w:w="1296"/>
        <w:gridCol w:w="1495"/>
        <w:gridCol w:w="1494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250B6" w:rsidRPr="00F250B6" w14:paraId="4B0AE9A2" w14:textId="77777777" w:rsidTr="00F250B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6F05D61E" w:rsidR="00F250B6" w:rsidRPr="00F250B6" w:rsidRDefault="006C0ED5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LT-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201D24" w14:textId="5C08FCB8" w:rsidR="00F250B6" w:rsidRPr="00F250B6" w:rsidRDefault="006C0ED5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an user, i can log in </w:t>
            </w:r>
            <w:r w:rsidR="007664B9" w:rsidRPr="007664B9">
              <w:rPr>
                <w:rFonts w:eastAsia="Times New Roman" w:cstheme="minorHAnsi"/>
                <w:lang w:eastAsia="en-GB"/>
              </w:rPr>
              <w:t xml:space="preserve"> in the web</w:t>
            </w:r>
          </w:p>
        </w:tc>
      </w:tr>
      <w:tr w:rsidR="00F250B6" w:rsidRPr="00F250B6" w14:paraId="6632E772" w14:textId="77777777" w:rsidTr="00F250B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25B4E844" w:rsidR="00F250B6" w:rsidRPr="00F250B6" w:rsidRDefault="007664B9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risna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2E8678" w14:textId="3F307571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412C93E7" w14:textId="7DE681FC" w:rsidR="00F250B6" w:rsidRPr="00F250B6" w:rsidRDefault="00F250B6" w:rsidP="007664B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3C91D456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9770233" w14:textId="77777777" w:rsidTr="00F250B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8BB74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02853F" w14:textId="6CF185A8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00F250B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6D445150" w:rsidR="00F250B6" w:rsidRPr="00F250B6" w:rsidRDefault="007664B9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risna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504E8269" w:rsidR="00F250B6" w:rsidRPr="00F250B6" w:rsidRDefault="007664B9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3-May-202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00F250B6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00F250B6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517283" w14:textId="4D33D061" w:rsidR="00F250B6" w:rsidRPr="006C0ED5" w:rsidRDefault="00F250B6" w:rsidP="006C0ED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C35F5B" w14:textId="06D01E67" w:rsidR="00F250B6" w:rsidRPr="00F250B6" w:rsidRDefault="007664B9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Username : </w:t>
            </w:r>
            <w:proofErr w:type="spellStart"/>
            <w:r w:rsidR="006C0ED5" w:rsidRPr="006C0ED5">
              <w:rPr>
                <w:rFonts w:eastAsia="Times New Roman" w:cstheme="minorHAnsi"/>
                <w:lang w:eastAsia="en-GB"/>
              </w:rPr>
              <w:t>performance_glitch_user</w:t>
            </w:r>
            <w:proofErr w:type="spellEnd"/>
          </w:p>
        </w:tc>
      </w:tr>
      <w:tr w:rsidR="00F250B6" w:rsidRPr="00F250B6" w14:paraId="29E8EC92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7F48E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4A5D44" w14:textId="5AED42CA" w:rsidR="00F250B6" w:rsidRPr="00F250B6" w:rsidRDefault="006C0ED5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Pass :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secret_sauce</w:t>
            </w:r>
            <w:proofErr w:type="spellEnd"/>
          </w:p>
        </w:tc>
      </w:tr>
      <w:tr w:rsidR="00F250B6" w:rsidRPr="00F250B6" w14:paraId="78209763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664B5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C802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49C676B2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D1FE2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EF3B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3381A14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FAB1410" w14:textId="77777777" w:rsidTr="00F250B6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2B71E2F0" w:rsidR="00F250B6" w:rsidRPr="00F250B6" w:rsidRDefault="006C0ED5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User has been register and user can login in the web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414807AB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8AA4BFF" w14:textId="77777777" w:rsidTr="00F250B6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EB25F26" w14:textId="0F9EDAAC" w:rsidR="00F250B6" w:rsidRPr="00F250B6" w:rsidRDefault="0076505F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Expected</w:t>
            </w:r>
            <w:r w:rsidR="00F250B6"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F90607" w14:textId="46A127B8" w:rsidR="00F250B6" w:rsidRPr="00F250B6" w:rsidRDefault="0076505F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Actual</w:t>
            </w:r>
            <w:r w:rsidR="00F250B6"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00F250B6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250B6" w:rsidRPr="00F250B6" w14:paraId="1FE15AD8" w14:textId="77777777" w:rsidTr="00F250B6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38C72C" w14:textId="33B6C3D4" w:rsidR="00F250B6" w:rsidRPr="00F250B6" w:rsidRDefault="006C0ED5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Open log in page </w:t>
            </w:r>
            <w:r w:rsidR="0076505F" w:rsidRPr="007664B9">
              <w:rPr>
                <w:rFonts w:eastAsia="Times New Roman" w:cstheme="minorHAnsi"/>
                <w:lang w:eastAsia="en-GB"/>
              </w:rPr>
              <w:t>https://www.saucedemo.com/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2F2FD079" w:rsidR="00F250B6" w:rsidRPr="00F250B6" w:rsidRDefault="006C0ED5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Login page</w:t>
            </w:r>
            <w:r w:rsidR="00F250B6" w:rsidRPr="00F250B6">
              <w:rPr>
                <w:rFonts w:eastAsia="Times New Roman" w:cstheme="minorHAnsi"/>
                <w:lang w:eastAsia="en-GB"/>
              </w:rPr>
              <w:t xml:space="preserve">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1F2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3456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344CE2B2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66C10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07D1A1" w14:textId="6D99F90F" w:rsidR="00F250B6" w:rsidRPr="00F250B6" w:rsidRDefault="00DC401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</w:t>
            </w:r>
            <w:r w:rsidR="00D4081D">
              <w:rPr>
                <w:rFonts w:eastAsia="Times New Roman" w:cstheme="minorHAnsi"/>
                <w:lang w:eastAsia="en-GB"/>
              </w:rPr>
              <w:t xml:space="preserve"> the</w:t>
            </w:r>
            <w:r>
              <w:rPr>
                <w:rFonts w:eastAsia="Times New Roman" w:cstheme="minorHAnsi"/>
                <w:lang w:eastAsia="en-GB"/>
              </w:rPr>
              <w:t xml:space="preserve"> Username and</w:t>
            </w:r>
            <w:r w:rsidR="00D4081D">
              <w:rPr>
                <w:rFonts w:eastAsia="Times New Roman" w:cstheme="minorHAnsi"/>
                <w:lang w:eastAsia="en-GB"/>
              </w:rPr>
              <w:t xml:space="preserve"> </w:t>
            </w:r>
            <w:r w:rsidR="00F250B6" w:rsidRPr="00F250B6">
              <w:rPr>
                <w:rFonts w:eastAsia="Times New Roman" w:cstheme="minorHAnsi"/>
                <w:lang w:eastAsia="en-GB"/>
              </w:rPr>
              <w:t>Passwor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D33118" w14:textId="2090CA75" w:rsidR="00DC401D" w:rsidRDefault="00DC401D" w:rsidP="00DC401D">
            <w:pPr>
              <w:pStyle w:val="NormalWeb"/>
              <w:numPr>
                <w:ilvl w:val="0"/>
                <w:numId w:val="2"/>
              </w:numPr>
            </w:pPr>
            <w:r>
              <w:t>Username</w:t>
            </w:r>
            <w:r>
              <w:t xml:space="preserve"> and password</w:t>
            </w:r>
            <w:r>
              <w:t xml:space="preserve"> can be added with Number and symbol. Ex: name23_user</w:t>
            </w:r>
          </w:p>
          <w:p w14:paraId="1F01EE26" w14:textId="2F34EBA1" w:rsidR="00F250B6" w:rsidRPr="00DC401D" w:rsidRDefault="00DC401D" w:rsidP="00DC401D">
            <w:pPr>
              <w:pStyle w:val="NormalWeb"/>
              <w:numPr>
                <w:ilvl w:val="0"/>
                <w:numId w:val="2"/>
              </w:numPr>
            </w:pPr>
            <w:r>
              <w:t>If the username</w:t>
            </w:r>
            <w:r>
              <w:t xml:space="preserve"> and password</w:t>
            </w:r>
            <w:r>
              <w:t xml:space="preserve"> is </w:t>
            </w:r>
            <w:r>
              <w:lastRenderedPageBreak/>
              <w:t xml:space="preserve">entered incorrectly, then user </w:t>
            </w:r>
            <w:proofErr w:type="spellStart"/>
            <w:r>
              <w:t>can not</w:t>
            </w:r>
            <w:proofErr w:type="spellEnd"/>
            <w:r>
              <w:t xml:space="preserve"> login and get message "sad face"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819E76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lastRenderedPageBreak/>
              <w:t>As Expect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4CFD5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5623D7F4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A184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lastRenderedPageBreak/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729642" w14:textId="036854B8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Click </w:t>
            </w:r>
            <w:r w:rsidR="00DC401D">
              <w:rPr>
                <w:rFonts w:eastAsia="Times New Roman" w:cstheme="minorHAnsi"/>
                <w:lang w:eastAsia="en-GB"/>
              </w:rPr>
              <w:t>button Log i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FB2D82" w14:textId="7203DF06" w:rsidR="00F250B6" w:rsidRPr="00F250B6" w:rsidRDefault="00DC401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User will be log in</w:t>
            </w:r>
            <w:bookmarkStart w:id="0" w:name="_GoBack"/>
            <w:bookmarkEnd w:id="0"/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80D8B4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AA5CF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340C12ED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208BD9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A1E6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0F522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7CF903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0DD477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24D5CF19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3ECE63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807FF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B9CB9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C46E2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C258C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56DDAC3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76BA1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CDCD3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45733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76106F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054848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626E0D88" w14:textId="77777777" w:rsidR="006938D0" w:rsidRPr="00F250B6" w:rsidRDefault="006938D0">
      <w:pPr>
        <w:rPr>
          <w:rFonts w:cstheme="minorHAnsi"/>
        </w:rPr>
      </w:pPr>
    </w:p>
    <w:sectPr w:rsidR="006938D0" w:rsidRPr="00F250B6" w:rsidSect="00F250B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F786D5D"/>
    <w:multiLevelType w:val="multilevel"/>
    <w:tmpl w:val="90CED5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77177970"/>
    <w:multiLevelType w:val="multilevel"/>
    <w:tmpl w:val="417220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22BB2"/>
    <w:rsid w:val="00285613"/>
    <w:rsid w:val="00393168"/>
    <w:rsid w:val="00597A59"/>
    <w:rsid w:val="006938D0"/>
    <w:rsid w:val="006C0ED5"/>
    <w:rsid w:val="0076505F"/>
    <w:rsid w:val="007664B9"/>
    <w:rsid w:val="00D4081D"/>
    <w:rsid w:val="00DC401D"/>
    <w:rsid w:val="00F25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408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408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9731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1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4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48</Words>
  <Characters>849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yesh Jain</dc:creator>
  <cp:lastModifiedBy>trisna</cp:lastModifiedBy>
  <cp:revision>2</cp:revision>
  <dcterms:created xsi:type="dcterms:W3CDTF">2022-05-15T06:33:00Z</dcterms:created>
  <dcterms:modified xsi:type="dcterms:W3CDTF">2022-05-15T06:33:00Z</dcterms:modified>
</cp:coreProperties>
</file>